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Morocco</w:t>
      </w:r>
      <w:r>
        <w:t xml:space="preserve"> </w:t>
      </w:r>
      <w:r>
        <w:t xml:space="preserve">Casablanca</w:t>
      </w:r>
    </w:p>
    <w:bookmarkStart w:id="26" w:name="cover-letter-for-mason"/>
    <w:p>
      <w:pPr>
        <w:pStyle w:val="Heading1"/>
      </w:pPr>
      <w:r>
        <w:t xml:space="preserve">Cover Letter for Maso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Company Name:</w:t>
      </w:r>
      <w:r>
        <w:t xml:space="preserve"> </w:t>
      </w:r>
      <w:r>
        <w:t xml:space="preserve">[Insert Company Name]</w:t>
      </w:r>
    </w:p>
    <w:p>
      <w:pPr>
        <w:pStyle w:val="BodyText"/>
      </w:pPr>
      <w:r>
        <w:rPr>
          <w:bCs/>
          <w:b/>
        </w:rPr>
        <w:t xml:space="preserve">Address:</w:t>
      </w:r>
      <w:r>
        <w:t xml:space="preserve"> </w:t>
      </w:r>
      <w:r>
        <w:t xml:space="preserve">[Insert Company Address]</w:t>
      </w:r>
    </w:p>
    <w:bookmarkStart w:id="20" w:name="hello"/>
    <w:p>
      <w:pPr>
        <w:pStyle w:val="Heading2"/>
      </w:pPr>
      <w:r>
        <w:t xml:space="preserve">Hello,</w:t>
      </w:r>
    </w:p>
    <w:p>
      <w:pPr>
        <w:pStyle w:val="FirstParagraph"/>
      </w:pPr>
      <w:r>
        <w:t xml:space="preserve">I am writing to express my enthusiastic interest in the opportunity to contribute my skills and experience as a professional in Morocco Casablanca. As a dedicated and results-driven individual, I have always been drawn to dynamic environments where innovation meets cultural richness. This Cover Letter serves as an introduction to my qualifications, values, and the unique perspective I bring as Mason—a name that symbolizes reliability, creativity, and a deep commitment to excellence.</w:t>
      </w:r>
    </w:p>
    <w:p>
      <w:pPr>
        <w:pStyle w:val="BodyText"/>
      </w:pPr>
      <w:r>
        <w:t xml:space="preserve">Having spent years honing my expertise in [insert relevant field/industry], I have come to appreciate the importance of aligning personal growth with global opportunities. Morocco Casablanca, as a thriving economic hub and cultural crossroads, represents an ideal destination for someone like me. This city, known for its vibrant energy and historical significance, offers a unique blend of tradition and modernity that resonates with my professional ethos. I am eager to contribute to this bustling metropolis while growing alongside an organization that values innovation, collaboration, and community impact.</w:t>
      </w:r>
    </w:p>
    <w:bookmarkEnd w:id="20"/>
    <w:bookmarkStart w:id="21" w:name="why-morocco-casablanca"/>
    <w:p>
      <w:pPr>
        <w:pStyle w:val="Heading2"/>
      </w:pPr>
      <w:r>
        <w:t xml:space="preserve">Why Morocco Casablanca?</w:t>
      </w:r>
    </w:p>
    <w:p>
      <w:pPr>
        <w:pStyle w:val="FirstParagraph"/>
      </w:pPr>
      <w:r>
        <w:t xml:space="preserve">When considering potential career opportunities, the choice of location is as critical as the role itself. Morocco Casablanca stands out not only for its strategic position in North Africa but also for its growing reputation as a center for entrepreneurship, technology, and cultural exchange. As a professional who thrives in fast-paced environments, I am particularly inspired by Casablanca’s ability to balance heritage with forward-thinking initiatives. Whether it’s the city’s iconic architecture, its role as a gateway to the Mediterranean, or its flourishing startup ecosystem, there is an undeniable energy here that fuels ambition.</w:t>
      </w:r>
    </w:p>
    <w:p>
      <w:pPr>
        <w:pStyle w:val="BodyText"/>
      </w:pPr>
      <w:r>
        <w:t xml:space="preserve">For me, this is more than just a job—it’s an opportunity to immerse myself in a culture that values both tradition and progress. I have always admired how Morocco Casablanca fosters inclusivity and diversity, creating spaces where individuals from all backgrounds can collaborate and innovate. This aligns perfectly with my belief that professional success is most meaningful when it contributes to the broader community. As Mason, I am not only focused on achieving personal goals but also on creating lasting value for the people and organizations I engage with.</w:t>
      </w:r>
    </w:p>
    <w:bookmarkEnd w:id="21"/>
    <w:bookmarkStart w:id="22" w:name="masons-professional-journey"/>
    <w:p>
      <w:pPr>
        <w:pStyle w:val="Heading2"/>
      </w:pPr>
      <w:r>
        <w:t xml:space="preserve">Mason’s Professional Journey</w:t>
      </w:r>
    </w:p>
    <w:p>
      <w:pPr>
        <w:pStyle w:val="FirstParagraph"/>
      </w:pPr>
      <w:r>
        <w:t xml:space="preserve">Throughout my career, I have consistently approached challenges with a mindset of curiosity and determination. My experience in [mention specific skills or industries, e.g., project management, marketing, engineering] has equipped me with the tools to navigate complex problems while maintaining a strong focus on results. For instance, during my time at [previous company/organization], I led a team to successfully implement a digital transformation initiative that increased operational efficiency by 30%. This achievement underscored my ability to merge technical expertise with strategic thinking—a skill set I believe is invaluable in any professional setting, especially in a dynamic location like Morocco Casablanca.</w:t>
      </w:r>
    </w:p>
    <w:p>
      <w:pPr>
        <w:pStyle w:val="BodyText"/>
      </w:pPr>
      <w:r>
        <w:t xml:space="preserve">What sets me apart is my adaptability and willingness to embrace new challenges. Whether it’s mastering a new software, understanding local market trends, or building relationships with stakeholders, I approach each task with enthusiasm and a commitment to excellence. This mindset has allowed me to thrive in diverse environments, from multinational corporations to fast-paced startups. In Morocco Casablanca, I see an opportunity to apply these skills in a way that aligns with the city’s unique needs and aspirations.</w:t>
      </w:r>
    </w:p>
    <w:bookmarkEnd w:id="22"/>
    <w:bookmarkStart w:id="23" w:name="alignment-with-company-values"/>
    <w:p>
      <w:pPr>
        <w:pStyle w:val="Heading2"/>
      </w:pPr>
      <w:r>
        <w:t xml:space="preserve">Alignment with Company Values</w:t>
      </w:r>
    </w:p>
    <w:p>
      <w:pPr>
        <w:pStyle w:val="FirstParagraph"/>
      </w:pPr>
      <w:r>
        <w:t xml:space="preserve">I have followed your organization’s work closely, particularly your [mention specific projects, initiatives, or values of the company]. As someone who deeply respects [insert relevant value, e.g., sustainability, innovation, customer-centricity], I am confident that my approach to work would complement your team’s mission. For example, if your company prioritizes community engagement, I can bring a proven track record of fostering partnerships that drive mutual growth. If your focus is on technological advancement, my background in [specific skill] positions me to contribute meaningfully to your objectives.</w:t>
      </w:r>
    </w:p>
    <w:p>
      <w:pPr>
        <w:pStyle w:val="BodyText"/>
      </w:pPr>
      <w:r>
        <w:t xml:space="preserve">What excites me most about the opportunity to work in Morocco Casablanca is the chance to be part of a community that values both individual and collective success. I am particularly drawn to [insert specific aspect of the company or role, e.g., your commitment to sustainability, your innovative projects, or your dedication to employee development]. As Mason, I am eager to bring my passion for [related field] and my ability to collaborate effectively with teams across cultures and disciplines.</w:t>
      </w:r>
    </w:p>
    <w:bookmarkEnd w:id="23"/>
    <w:bookmarkStart w:id="24" w:name="a-vision-for-the-future"/>
    <w:p>
      <w:pPr>
        <w:pStyle w:val="Heading2"/>
      </w:pPr>
      <w:r>
        <w:t xml:space="preserve">A Vision for the Future</w:t>
      </w:r>
    </w:p>
    <w:p>
      <w:pPr>
        <w:pStyle w:val="FirstParagraph"/>
      </w:pPr>
      <w:r>
        <w:t xml:space="preserve">As I look ahead, I envision a career that is not only professionally rewarding but also personally fulfilling. Morocco Casablanca offers the perfect backdrop for this vision. The city’s blend of historical charm and modern innovation creates an environment where creativity can flourish. Whether it’s exploring the medinas of Casablanca, engaging with local entrepreneurs, or contributing to projects that shape the region’s future, I am ready to embrace every opportunity with enthusiasm and dedication.</w:t>
      </w:r>
    </w:p>
    <w:p>
      <w:pPr>
        <w:pStyle w:val="BodyText"/>
      </w:pPr>
      <w:r>
        <w:t xml:space="preserve">I am also committed to continuous learning and growth. If given the chance to join your organization, I would approach this role with an open mind and a proactive attitude. My goal is not only to meet expectations but to exceed them by bringing fresh perspectives, a strong work ethic, and a genuine desire to contribute to the success of your team.</w:t>
      </w:r>
    </w:p>
    <w:bookmarkEnd w:id="24"/>
    <w:bookmarkStart w:id="25" w:name="conclusion"/>
    <w:p>
      <w:pPr>
        <w:pStyle w:val="Heading2"/>
      </w:pPr>
      <w:r>
        <w:t xml:space="preserve">Conclusion</w:t>
      </w:r>
    </w:p>
    <w:p>
      <w:pPr>
        <w:pStyle w:val="FirstParagraph"/>
      </w:pPr>
      <w:r>
        <w:t xml:space="preserve">In conclusion, I am deeply excited about the possibility of joining your organization in Morocco Casablanca. As Mason, I bring a unique combination of skills, experience, and cultural appreciation that I believe would make me a valuable asset to your team. I am confident that my background and passion for [relevant field] align perfectly with the opportunities available in this vibrant city.</w:t>
      </w:r>
    </w:p>
    <w:p>
      <w:pPr>
        <w:pStyle w:val="BodyText"/>
      </w:pPr>
      <w:r>
        <w:t xml:space="preserve">Thank you for considering my application. I would be honored to discuss how my qualifications and vision align with your organization’s goals. Please feel free to contact me at [your phone number] or [your email address] at your earliest convenience. I look forward to the possibility of contributing to the success of your team in Morocco Casablanca.</w:t>
      </w:r>
    </w:p>
    <w:p>
      <w:pPr>
        <w:pStyle w:val="BodyText"/>
      </w:pPr>
      <w:r>
        <w:t xml:space="preserve">Sincerely,</w:t>
      </w:r>
      <w:r>
        <w:br/>
      </w:r>
      <w:r>
        <w:rPr>
          <w:bCs/>
          <w:b/>
        </w:rPr>
        <w:t xml:space="preserve">Mason</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Morocco Casablanca</dc:title>
  <dc:creator/>
  <dc:language>en</dc:language>
  <cp:keywords/>
  <dcterms:created xsi:type="dcterms:W3CDTF">2026-07-21T10:40:06Z</dcterms:created>
  <dcterms:modified xsi:type="dcterms:W3CDTF">2026-07-21T10:40:06Z</dcterms:modified>
</cp:coreProperties>
</file>

<file path=docProps/custom.xml><?xml version="1.0" encoding="utf-8"?>
<Properties xmlns="http://schemas.openxmlformats.org/officeDocument/2006/custom-properties" xmlns:vt="http://schemas.openxmlformats.org/officeDocument/2006/docPropsVTypes"/>
</file>